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73A7" w:rsidRDefault="00E82C96" w:rsidP="00221674">
      <w:p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Julia Bautista</w:t>
      </w:r>
    </w:p>
    <w:p w:rsidR="00E82C96" w:rsidRDefault="00E82C96" w:rsidP="00221674">
      <w:p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House 3</w:t>
      </w:r>
    </w:p>
    <w:p w:rsidR="00E82C96" w:rsidRDefault="00E82C96" w:rsidP="00221674">
      <w:p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Friday, October 30, 2020</w:t>
      </w:r>
    </w:p>
    <w:p w:rsidR="00E82C96" w:rsidRDefault="00E82C96" w:rsidP="00221674">
      <w:p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Professor Nedd</w:t>
      </w:r>
      <w:bookmarkStart w:id="0" w:name="_GoBack"/>
      <w:bookmarkEnd w:id="0"/>
    </w:p>
    <w:p w:rsidR="008A032B" w:rsidRDefault="008A032B" w:rsidP="00221674">
      <w:pPr>
        <w:spacing w:line="360" w:lineRule="auto"/>
        <w:rPr>
          <w:rFonts w:ascii="Cambria" w:hAnsi="Cambria"/>
          <w:sz w:val="24"/>
          <w:szCs w:val="24"/>
        </w:rPr>
      </w:pPr>
      <w:r w:rsidRPr="00963AEF">
        <w:rPr>
          <w:rFonts w:ascii="Cambria" w:hAnsi="Cambria"/>
          <w:b/>
          <w:sz w:val="24"/>
          <w:szCs w:val="24"/>
        </w:rPr>
        <w:t>Project</w:t>
      </w:r>
      <w:r w:rsidR="00963AEF" w:rsidRPr="00963AEF">
        <w:rPr>
          <w:rFonts w:ascii="Cambria" w:hAnsi="Cambria"/>
          <w:b/>
          <w:sz w:val="24"/>
          <w:szCs w:val="24"/>
        </w:rPr>
        <w:t xml:space="preserve"> </w:t>
      </w:r>
      <w:r w:rsidR="00674A83">
        <w:rPr>
          <w:rFonts w:ascii="Cambria" w:hAnsi="Cambria"/>
          <w:b/>
          <w:sz w:val="24"/>
          <w:szCs w:val="24"/>
        </w:rPr>
        <w:t>2</w:t>
      </w:r>
      <w:r w:rsidRPr="00963AEF">
        <w:rPr>
          <w:rFonts w:ascii="Cambria" w:hAnsi="Cambria"/>
          <w:b/>
          <w:sz w:val="24"/>
          <w:szCs w:val="24"/>
        </w:rPr>
        <w:t xml:space="preserve"> Description:</w:t>
      </w:r>
      <w:r>
        <w:rPr>
          <w:rFonts w:ascii="Cambria" w:hAnsi="Cambria"/>
          <w:sz w:val="24"/>
          <w:szCs w:val="24"/>
        </w:rPr>
        <w:t xml:space="preserve"> You </w:t>
      </w:r>
      <w:r w:rsidR="00674A83">
        <w:rPr>
          <w:rFonts w:ascii="Cambria" w:hAnsi="Cambria"/>
          <w:sz w:val="24"/>
          <w:szCs w:val="24"/>
        </w:rPr>
        <w:t>continue to</w:t>
      </w:r>
      <w:r w:rsidR="000273A7">
        <w:rPr>
          <w:rFonts w:ascii="Cambria" w:hAnsi="Cambria"/>
          <w:sz w:val="24"/>
          <w:szCs w:val="24"/>
        </w:rPr>
        <w:t xml:space="preserve"> build</w:t>
      </w:r>
      <w:r w:rsidR="006067C6">
        <w:rPr>
          <w:rFonts w:ascii="Cambria" w:hAnsi="Cambria"/>
          <w:sz w:val="24"/>
          <w:szCs w:val="24"/>
        </w:rPr>
        <w:t xml:space="preserve"> a</w:t>
      </w:r>
      <w:r w:rsidR="000273A7">
        <w:rPr>
          <w:rFonts w:ascii="Cambria" w:hAnsi="Cambria"/>
          <w:sz w:val="24"/>
          <w:szCs w:val="24"/>
        </w:rPr>
        <w:t xml:space="preserve"> website. Read the description below. Your website should have the following functionality</w:t>
      </w:r>
      <w:r w:rsidR="00674A83">
        <w:rPr>
          <w:rFonts w:ascii="Cambria" w:hAnsi="Cambria"/>
          <w:sz w:val="24"/>
          <w:szCs w:val="24"/>
        </w:rPr>
        <w:t xml:space="preserve"> along with the functionality of project 1 (you are building on the previous project)</w:t>
      </w:r>
      <w:r w:rsidR="000273A7">
        <w:rPr>
          <w:rFonts w:ascii="Cambria" w:hAnsi="Cambria"/>
          <w:sz w:val="24"/>
          <w:szCs w:val="24"/>
        </w:rPr>
        <w:t xml:space="preserve">. You will build your website and post it in GitHub. You will supply the instructor with a link to your code. </w:t>
      </w:r>
    </w:p>
    <w:p w:rsidR="00963AEF" w:rsidRPr="00963AEF" w:rsidRDefault="00963AEF" w:rsidP="00221674">
      <w:pPr>
        <w:spacing w:line="36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Due Date: </w:t>
      </w:r>
      <w:r w:rsidR="004458E3">
        <w:rPr>
          <w:rFonts w:ascii="Cambria" w:hAnsi="Cambria"/>
          <w:b/>
          <w:color w:val="FF0000"/>
          <w:sz w:val="24"/>
          <w:szCs w:val="24"/>
        </w:rPr>
        <w:t>Wednesday Midnight November 18</w:t>
      </w:r>
      <w:r w:rsidRPr="00963AEF">
        <w:rPr>
          <w:rFonts w:ascii="Cambria" w:hAnsi="Cambria"/>
          <w:b/>
          <w:color w:val="FF0000"/>
          <w:sz w:val="24"/>
          <w:szCs w:val="24"/>
        </w:rPr>
        <w:t>, 2020</w:t>
      </w:r>
    </w:p>
    <w:p w:rsidR="00221674" w:rsidRDefault="008A032B" w:rsidP="00221674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4</w:t>
      </w:r>
      <w:r w:rsidR="000F3A7F">
        <w:rPr>
          <w:rFonts w:ascii="Cambria" w:hAnsi="Cambria"/>
          <w:sz w:val="24"/>
          <w:szCs w:val="24"/>
        </w:rPr>
        <w:t xml:space="preserve"> </w:t>
      </w:r>
      <w:r w:rsidR="00C371B2">
        <w:rPr>
          <w:rFonts w:ascii="Cambria" w:hAnsi="Cambria"/>
          <w:sz w:val="24"/>
          <w:szCs w:val="24"/>
        </w:rPr>
        <w:t>HTML</w:t>
      </w:r>
      <w:r w:rsidR="000F3A7F">
        <w:rPr>
          <w:rFonts w:ascii="Cambria" w:hAnsi="Cambria"/>
          <w:sz w:val="24"/>
          <w:szCs w:val="24"/>
        </w:rPr>
        <w:t xml:space="preserve"> page</w:t>
      </w:r>
      <w:r>
        <w:rPr>
          <w:rFonts w:ascii="Cambria" w:hAnsi="Cambria"/>
          <w:sz w:val="24"/>
          <w:szCs w:val="24"/>
        </w:rPr>
        <w:t>s</w:t>
      </w:r>
      <w:r w:rsidR="00221674">
        <w:rPr>
          <w:rFonts w:ascii="Cambria" w:hAnsi="Cambria"/>
          <w:sz w:val="24"/>
          <w:szCs w:val="24"/>
        </w:rPr>
        <w:t xml:space="preserve"> </w:t>
      </w:r>
    </w:p>
    <w:p w:rsidR="000F3A7F" w:rsidRDefault="000F3A7F" w:rsidP="00221674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The </w:t>
      </w:r>
      <w:r w:rsidR="00C371B2">
        <w:rPr>
          <w:rFonts w:ascii="Cambria" w:hAnsi="Cambria"/>
          <w:sz w:val="24"/>
          <w:szCs w:val="24"/>
        </w:rPr>
        <w:t>HTML</w:t>
      </w:r>
      <w:r w:rsidR="00491922">
        <w:rPr>
          <w:rFonts w:ascii="Cambria" w:hAnsi="Cambria"/>
          <w:sz w:val="24"/>
          <w:szCs w:val="24"/>
        </w:rPr>
        <w:t xml:space="preserve"> page should have navigation (s</w:t>
      </w:r>
      <w:r>
        <w:rPr>
          <w:rFonts w:ascii="Cambria" w:hAnsi="Cambria"/>
          <w:sz w:val="24"/>
          <w:szCs w:val="24"/>
        </w:rPr>
        <w:t>uggestion below)</w:t>
      </w:r>
      <w:r w:rsidR="000273A7">
        <w:rPr>
          <w:rFonts w:ascii="Cambria" w:hAnsi="Cambria"/>
          <w:sz w:val="24"/>
          <w:szCs w:val="24"/>
        </w:rPr>
        <w:t xml:space="preserve"> between all four pages.</w:t>
      </w:r>
    </w:p>
    <w:p w:rsidR="00221674" w:rsidRDefault="00221674" w:rsidP="00221674">
      <w:pPr>
        <w:pStyle w:val="ListParagraph"/>
        <w:numPr>
          <w:ilvl w:val="1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Home</w:t>
      </w:r>
    </w:p>
    <w:p w:rsidR="00221674" w:rsidRDefault="00221674" w:rsidP="00221674">
      <w:pPr>
        <w:pStyle w:val="ListParagraph"/>
        <w:numPr>
          <w:ilvl w:val="1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bout</w:t>
      </w:r>
    </w:p>
    <w:p w:rsidR="00221674" w:rsidRDefault="00221674" w:rsidP="00221674">
      <w:pPr>
        <w:pStyle w:val="ListParagraph"/>
        <w:numPr>
          <w:ilvl w:val="1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Contact</w:t>
      </w:r>
    </w:p>
    <w:p w:rsidR="008A032B" w:rsidRDefault="000273A7" w:rsidP="00221674">
      <w:pPr>
        <w:pStyle w:val="ListParagraph"/>
        <w:numPr>
          <w:ilvl w:val="1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</w:p>
    <w:p w:rsidR="00674A83" w:rsidRDefault="002F13CF" w:rsidP="00221674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Use text shadow, gradient, or transformation and make some interesting text</w:t>
      </w:r>
    </w:p>
    <w:p w:rsidR="00674A83" w:rsidRDefault="002F13CF" w:rsidP="00674A83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dd a form to the contact page. Have the user give you’re their first name, last name</w:t>
      </w:r>
      <w:r w:rsidR="00EF12FE">
        <w:rPr>
          <w:rFonts w:ascii="Cambria" w:hAnsi="Cambria"/>
          <w:sz w:val="24"/>
          <w:szCs w:val="24"/>
        </w:rPr>
        <w:t>,</w:t>
      </w:r>
      <w:r>
        <w:rPr>
          <w:rFonts w:ascii="Cambria" w:hAnsi="Cambria"/>
          <w:sz w:val="24"/>
          <w:szCs w:val="24"/>
        </w:rPr>
        <w:t xml:space="preserve"> and email.</w:t>
      </w:r>
    </w:p>
    <w:p w:rsidR="005A0233" w:rsidRDefault="005A0233" w:rsidP="00674A83">
      <w:pPr>
        <w:pStyle w:val="ListParagraph"/>
        <w:numPr>
          <w:ilvl w:val="0"/>
          <w:numId w:val="1"/>
        </w:numPr>
        <w:spacing w:line="36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Use transitions, Google fonts, and gradients to enhance the text.</w:t>
      </w:r>
    </w:p>
    <w:p w:rsidR="006C4667" w:rsidRPr="00221674" w:rsidRDefault="006C4667" w:rsidP="008B061D">
      <w:pPr>
        <w:pStyle w:val="ListParagraph"/>
        <w:spacing w:line="360" w:lineRule="auto"/>
        <w:rPr>
          <w:rFonts w:ascii="Cambria" w:hAnsi="Cambria"/>
          <w:sz w:val="24"/>
          <w:szCs w:val="24"/>
        </w:rPr>
      </w:pPr>
    </w:p>
    <w:sectPr w:rsidR="006C4667" w:rsidRPr="0022167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7001" w:rsidRDefault="00907001" w:rsidP="005E5DB9">
      <w:pPr>
        <w:spacing w:after="0" w:line="240" w:lineRule="auto"/>
      </w:pPr>
      <w:r>
        <w:separator/>
      </w:r>
    </w:p>
  </w:endnote>
  <w:endnote w:type="continuationSeparator" w:id="0">
    <w:p w:rsidR="00907001" w:rsidRDefault="00907001" w:rsidP="005E5D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7001" w:rsidRDefault="00907001" w:rsidP="005E5DB9">
      <w:pPr>
        <w:spacing w:after="0" w:line="240" w:lineRule="auto"/>
      </w:pPr>
      <w:r>
        <w:separator/>
      </w:r>
    </w:p>
  </w:footnote>
  <w:footnote w:type="continuationSeparator" w:id="0">
    <w:p w:rsidR="00907001" w:rsidRDefault="00907001" w:rsidP="005E5D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5DB9" w:rsidRDefault="0077245C" w:rsidP="005E5DB9">
    <w:pPr>
      <w:pStyle w:val="Header"/>
      <w:jc w:val="center"/>
      <w:rPr>
        <w:rFonts w:ascii="Cambria" w:hAnsi="Cambria" w:cs="Courier New"/>
        <w:sz w:val="24"/>
        <w:szCs w:val="24"/>
      </w:rPr>
    </w:pPr>
    <w:r w:rsidRPr="0077245C">
      <w:rPr>
        <w:rFonts w:ascii="Cambria" w:hAnsi="Cambria" w:cs="Courier New"/>
        <w:sz w:val="24"/>
        <w:szCs w:val="24"/>
      </w:rPr>
      <w:t>Guttman Community College</w:t>
    </w:r>
  </w:p>
  <w:p w:rsidR="0077245C" w:rsidRDefault="0077245C" w:rsidP="005E5DB9">
    <w:pPr>
      <w:pStyle w:val="Header"/>
      <w:jc w:val="center"/>
      <w:rPr>
        <w:rFonts w:ascii="Cambria" w:hAnsi="Cambria" w:cs="Courier New"/>
        <w:sz w:val="24"/>
        <w:szCs w:val="24"/>
      </w:rPr>
    </w:pPr>
    <w:r>
      <w:rPr>
        <w:rFonts w:ascii="Cambria" w:hAnsi="Cambria" w:cs="Courier New"/>
        <w:sz w:val="24"/>
        <w:szCs w:val="24"/>
      </w:rPr>
      <w:t>50 West 40</w:t>
    </w:r>
    <w:r w:rsidR="0083045B" w:rsidRPr="0083045B">
      <w:rPr>
        <w:rFonts w:ascii="Cambria" w:hAnsi="Cambria" w:cs="Courier New"/>
        <w:sz w:val="24"/>
        <w:szCs w:val="24"/>
        <w:vertAlign w:val="superscript"/>
      </w:rPr>
      <w:t>th</w:t>
    </w:r>
    <w:r w:rsidR="0083045B">
      <w:rPr>
        <w:rFonts w:ascii="Cambria" w:hAnsi="Cambria" w:cs="Courier New"/>
        <w:sz w:val="24"/>
        <w:szCs w:val="24"/>
      </w:rPr>
      <w:t xml:space="preserve"> Street</w:t>
    </w:r>
  </w:p>
  <w:p w:rsidR="0077245C" w:rsidRDefault="0077245C" w:rsidP="005E5DB9">
    <w:pPr>
      <w:pStyle w:val="Header"/>
      <w:jc w:val="center"/>
      <w:rPr>
        <w:rFonts w:ascii="Cambria" w:hAnsi="Cambria" w:cs="Courier New"/>
        <w:sz w:val="24"/>
        <w:szCs w:val="24"/>
      </w:rPr>
    </w:pPr>
    <w:r>
      <w:rPr>
        <w:rFonts w:ascii="Cambria" w:hAnsi="Cambria" w:cs="Courier New"/>
        <w:sz w:val="24"/>
        <w:szCs w:val="24"/>
      </w:rPr>
      <w:t>INFT 221-01 Web Technologies and Multimedia</w:t>
    </w:r>
  </w:p>
  <w:p w:rsidR="0077245C" w:rsidRPr="005E5DB9" w:rsidRDefault="0077245C" w:rsidP="0077245C">
    <w:pPr>
      <w:pStyle w:val="Header"/>
      <w:jc w:val="center"/>
      <w:rPr>
        <w:rFonts w:ascii="Cambria" w:hAnsi="Cambria" w:cs="Courier New"/>
        <w:sz w:val="24"/>
        <w:szCs w:val="24"/>
      </w:rPr>
    </w:pPr>
    <w:r>
      <w:rPr>
        <w:rFonts w:ascii="Cambria" w:hAnsi="Cambria" w:cs="Courier New"/>
        <w:sz w:val="24"/>
        <w:szCs w:val="24"/>
      </w:rPr>
      <w:t>Fall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80497B"/>
    <w:multiLevelType w:val="hybridMultilevel"/>
    <w:tmpl w:val="3FB46D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QwNzUytzC1NDVV0lEKTi0uzszPAykwqgUAJTyr6CwAAAA="/>
  </w:docVars>
  <w:rsids>
    <w:rsidRoot w:val="00CD3097"/>
    <w:rsid w:val="000273A7"/>
    <w:rsid w:val="000A388E"/>
    <w:rsid w:val="000F3A7F"/>
    <w:rsid w:val="001F7A16"/>
    <w:rsid w:val="00221674"/>
    <w:rsid w:val="002F13CF"/>
    <w:rsid w:val="003302A7"/>
    <w:rsid w:val="004458E3"/>
    <w:rsid w:val="00491922"/>
    <w:rsid w:val="005A0233"/>
    <w:rsid w:val="005E5DB9"/>
    <w:rsid w:val="005F6511"/>
    <w:rsid w:val="006067C6"/>
    <w:rsid w:val="00674A83"/>
    <w:rsid w:val="006C4667"/>
    <w:rsid w:val="0077245C"/>
    <w:rsid w:val="0083045B"/>
    <w:rsid w:val="008A032B"/>
    <w:rsid w:val="008A1ADA"/>
    <w:rsid w:val="008B061D"/>
    <w:rsid w:val="008C32BC"/>
    <w:rsid w:val="008F2B68"/>
    <w:rsid w:val="00907001"/>
    <w:rsid w:val="00963AEF"/>
    <w:rsid w:val="009A0F7F"/>
    <w:rsid w:val="009E7D23"/>
    <w:rsid w:val="00C371B2"/>
    <w:rsid w:val="00CD3097"/>
    <w:rsid w:val="00E202A8"/>
    <w:rsid w:val="00E82C96"/>
    <w:rsid w:val="00EF1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9E591"/>
  <w15:chartTrackingRefBased/>
  <w15:docId w15:val="{EB49A42D-95AA-43B8-A9E1-FCDA11658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5D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5DB9"/>
  </w:style>
  <w:style w:type="paragraph" w:styleId="Footer">
    <w:name w:val="footer"/>
    <w:basedOn w:val="Normal"/>
    <w:link w:val="FooterChar"/>
    <w:uiPriority w:val="99"/>
    <w:unhideWhenUsed/>
    <w:rsid w:val="005E5D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5DB9"/>
  </w:style>
  <w:style w:type="paragraph" w:styleId="ListParagraph">
    <w:name w:val="List Paragraph"/>
    <w:basedOn w:val="Normal"/>
    <w:uiPriority w:val="34"/>
    <w:qFormat/>
    <w:rsid w:val="002216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uttman Community College</Company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ul F. Nedd</dc:creator>
  <cp:keywords/>
  <dc:description/>
  <cp:lastModifiedBy>guttman</cp:lastModifiedBy>
  <cp:revision>3</cp:revision>
  <dcterms:created xsi:type="dcterms:W3CDTF">2020-10-30T16:23:00Z</dcterms:created>
  <dcterms:modified xsi:type="dcterms:W3CDTF">2020-10-30T16:23:00Z</dcterms:modified>
</cp:coreProperties>
</file>